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283EDC1B" w:rsidR="0016390D" w:rsidRPr="00E84B14" w:rsidRDefault="00B53FEF" w:rsidP="00E84B1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E84B14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E84B14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E84B14">
              <w:rPr>
                <w:rFonts w:ascii="Times New Roman" w:hAnsi="Times New Roman"/>
                <w:b/>
                <w:bCs/>
                <w:sz w:val="24"/>
                <w:szCs w:val="24"/>
              </w:rPr>
              <w:t>Potensi Jarak Pagar (</w:t>
            </w:r>
            <w:r w:rsidR="00E84B14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Jatropha Curcas) </w:t>
            </w:r>
            <w:r w:rsidR="00E84B14" w:rsidRPr="00C8000B">
              <w:rPr>
                <w:rFonts w:ascii="Times New Roman" w:hAnsi="Times New Roman"/>
                <w:b/>
                <w:bCs/>
                <w:sz w:val="24"/>
                <w:szCs w:val="24"/>
              </w:rPr>
              <w:t>Sebagai Sumber Protein Alternatif Dan Imunostimulan Dalam Mendukung Akuakultur Berkelanjutan</w:t>
            </w:r>
            <w:r w:rsidR="00E84B14">
              <w:rPr>
                <w:rFonts w:ascii="Times New Roman" w:hAnsi="Times New Roman"/>
                <w:b/>
                <w:bCs/>
                <w:sz w:val="24"/>
                <w:szCs w:val="24"/>
              </w:rPr>
              <w:t>: Literature Review</w:t>
            </w: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2307"/>
        <w:gridCol w:w="4825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7ACC88C0" w:rsidR="00A3380D" w:rsidRPr="009333AF" w:rsidRDefault="008A4DFF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Kadek Sumiana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Bagus Ansani Takwin</w:t>
            </w:r>
            <w:r w:rsidRPr="008A4DFF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="00B76D96" w:rsidRPr="009333AF">
              <w:rPr>
                <w:rFonts w:ascii="Times New Roman" w:hAnsi="Times New Roman"/>
                <w:sz w:val="24"/>
                <w:szCs w:val="24"/>
              </w:rPr>
              <w:t>*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Adimas Bagus Fahturohman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9333AF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Gabriella Augustine Suleman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5D946B0E" w14:textId="0BE5A22F" w:rsidR="008A4DFF" w:rsidRPr="008A4DFF" w:rsidRDefault="008A4DFF" w:rsidP="008A4DFF">
            <w:pPr>
              <w:spacing w:after="0" w:line="360" w:lineRule="auto"/>
              <w:jc w:val="both"/>
              <w:rPr>
                <w:rStyle w:val="A0"/>
                <w:rFonts w:ascii="Times New Roman" w:hAnsi="Times New Roman"/>
                <w:bCs/>
                <w:sz w:val="24"/>
                <w:szCs w:val="24"/>
              </w:rPr>
            </w:pPr>
            <w:r w:rsidRPr="008A4DF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Pr="008A4DF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Program Studi Budidaya Perairan, Fakultas Peternakan Kelautan dan Perikanan, Universitas Nusa Cendana, Jl. Matani Raya, Lasiana, Kota Kupang, Nusa Tenggara Timur, </w:t>
            </w:r>
          </w:p>
          <w:p w14:paraId="7DF93006" w14:textId="21DBE4CF" w:rsidR="00A3380D" w:rsidRPr="009333AF" w:rsidRDefault="008A4DFF" w:rsidP="008A4DFF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4DF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85228, Indonesia</w:t>
            </w:r>
          </w:p>
        </w:tc>
      </w:tr>
      <w:tr w:rsidR="00FF387B" w:rsidRPr="00125246" w14:paraId="0717D764" w14:textId="77777777" w:rsidTr="00302580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2307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4825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302580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41612520" w:rsidR="00FF387B" w:rsidRPr="00125246" w:rsidRDefault="008A4DF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 </w:t>
            </w:r>
          </w:p>
        </w:tc>
        <w:tc>
          <w:tcPr>
            <w:tcW w:w="2307" w:type="dxa"/>
          </w:tcPr>
          <w:p w14:paraId="4A6CD0D4" w14:textId="39ECCA43" w:rsidR="00FF387B" w:rsidRPr="00125246" w:rsidRDefault="00E8385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adek </w:t>
            </w:r>
            <w:r w:rsidR="008A4DFF">
              <w:rPr>
                <w:rFonts w:ascii="Times New Roman" w:hAnsi="Times New Roman"/>
                <w:sz w:val="24"/>
                <w:szCs w:val="24"/>
              </w:rPr>
              <w:t>Sumiana</w:t>
            </w:r>
          </w:p>
        </w:tc>
        <w:tc>
          <w:tcPr>
            <w:tcW w:w="4825" w:type="dxa"/>
          </w:tcPr>
          <w:p w14:paraId="6D0BF434" w14:textId="327C789A" w:rsidR="00FF387B" w:rsidRPr="00125246" w:rsidRDefault="0030258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02580">
              <w:rPr>
                <w:rFonts w:ascii="Times New Roman" w:hAnsi="Times New Roman"/>
                <w:sz w:val="24"/>
                <w:szCs w:val="24"/>
              </w:rPr>
              <w:t>https://orcid.org/0009-0008-6013-1578</w:t>
            </w:r>
          </w:p>
        </w:tc>
      </w:tr>
      <w:tr w:rsidR="00FF387B" w:rsidRPr="00125246" w14:paraId="7E8F247D" w14:textId="77777777" w:rsidTr="00302580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3AAC599B" w:rsidR="00FF387B" w:rsidRPr="00125246" w:rsidRDefault="008A4DF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gus</w:t>
            </w:r>
          </w:p>
        </w:tc>
        <w:tc>
          <w:tcPr>
            <w:tcW w:w="2307" w:type="dxa"/>
          </w:tcPr>
          <w:p w14:paraId="36B08A1C" w14:textId="0D07355E" w:rsidR="00FF387B" w:rsidRPr="00125246" w:rsidRDefault="008A4DF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sani Takwin</w:t>
            </w:r>
          </w:p>
        </w:tc>
        <w:tc>
          <w:tcPr>
            <w:tcW w:w="4825" w:type="dxa"/>
          </w:tcPr>
          <w:p w14:paraId="22FDD2DD" w14:textId="0DEE5729" w:rsidR="00FF387B" w:rsidRPr="00125246" w:rsidRDefault="0030258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02580">
              <w:rPr>
                <w:rFonts w:ascii="Times New Roman" w:hAnsi="Times New Roman"/>
                <w:sz w:val="24"/>
                <w:szCs w:val="24"/>
              </w:rPr>
              <w:t>https://orcid.org/0009-0001-6004-5409</w:t>
            </w:r>
          </w:p>
        </w:tc>
      </w:tr>
      <w:tr w:rsidR="00FF387B" w:rsidRPr="00125246" w14:paraId="3941C770" w14:textId="77777777" w:rsidTr="00302580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5088AE76" w:rsidR="00FF387B" w:rsidRPr="00125246" w:rsidRDefault="008A4DF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imas</w:t>
            </w:r>
          </w:p>
        </w:tc>
        <w:tc>
          <w:tcPr>
            <w:tcW w:w="2307" w:type="dxa"/>
          </w:tcPr>
          <w:p w14:paraId="08BFAE51" w14:textId="5693DF05" w:rsidR="00FF387B" w:rsidRPr="00125246" w:rsidRDefault="0030258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gus Fahturohman</w:t>
            </w:r>
          </w:p>
        </w:tc>
        <w:tc>
          <w:tcPr>
            <w:tcW w:w="4825" w:type="dxa"/>
          </w:tcPr>
          <w:p w14:paraId="52D10F38" w14:textId="625F96AE" w:rsidR="00FF387B" w:rsidRPr="00125246" w:rsidRDefault="0030258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02580">
              <w:rPr>
                <w:rFonts w:ascii="Times New Roman" w:hAnsi="Times New Roman"/>
                <w:sz w:val="24"/>
                <w:szCs w:val="24"/>
              </w:rPr>
              <w:t>https://orcid.org/0009-0007-2203-4374</w:t>
            </w:r>
          </w:p>
        </w:tc>
      </w:tr>
      <w:tr w:rsidR="00227B9D" w:rsidRPr="00125246" w14:paraId="059AFEA8" w14:textId="77777777" w:rsidTr="00302580">
        <w:trPr>
          <w:trHeight w:val="20"/>
        </w:trPr>
        <w:tc>
          <w:tcPr>
            <w:tcW w:w="1261" w:type="dxa"/>
          </w:tcPr>
          <w:p w14:paraId="62E4A200" w14:textId="4364D534" w:rsidR="00227B9D" w:rsidRPr="00125246" w:rsidRDefault="008A4DFF" w:rsidP="008A4DFF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698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7827B6D5" w14:textId="1373BA04" w:rsidR="00227B9D" w:rsidRPr="00125246" w:rsidRDefault="0030258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abriella</w:t>
            </w:r>
          </w:p>
        </w:tc>
        <w:tc>
          <w:tcPr>
            <w:tcW w:w="2307" w:type="dxa"/>
          </w:tcPr>
          <w:p w14:paraId="269E0B9B" w14:textId="4455F479" w:rsidR="00227B9D" w:rsidRPr="00125246" w:rsidRDefault="0030258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ugustine Suleman</w:t>
            </w:r>
          </w:p>
        </w:tc>
        <w:tc>
          <w:tcPr>
            <w:tcW w:w="4825" w:type="dxa"/>
          </w:tcPr>
          <w:p w14:paraId="18300776" w14:textId="53B18754" w:rsidR="00227B9D" w:rsidRPr="00125246" w:rsidRDefault="0030258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02580">
              <w:rPr>
                <w:rFonts w:ascii="Times New Roman" w:hAnsi="Times New Roman"/>
                <w:sz w:val="24"/>
                <w:szCs w:val="24"/>
              </w:rPr>
              <w:t>https://orcid.org/0009-0008-5901-370X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1FEEFE92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DA5268">
              <w:rPr>
                <w:rFonts w:ascii="Times New Roman" w:hAnsi="Times New Roman"/>
                <w:sz w:val="24"/>
                <w:szCs w:val="24"/>
              </w:rPr>
              <w:t>bagus.takwin</w:t>
            </w:r>
            <w:r w:rsidR="000976E8">
              <w:rPr>
                <w:rFonts w:ascii="Times New Roman" w:hAnsi="Times New Roman"/>
                <w:sz w:val="24"/>
                <w:szCs w:val="24"/>
              </w:rPr>
              <w:t>@staf.undana.ac.id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AB592" w14:textId="77777777" w:rsidR="00B2084B" w:rsidRDefault="00B2084B" w:rsidP="00B16BB9">
      <w:pPr>
        <w:spacing w:after="0" w:line="240" w:lineRule="auto"/>
      </w:pPr>
      <w:r>
        <w:separator/>
      </w:r>
    </w:p>
  </w:endnote>
  <w:endnote w:type="continuationSeparator" w:id="0">
    <w:p w14:paraId="4808FE79" w14:textId="77777777" w:rsidR="00B2084B" w:rsidRDefault="00B2084B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6357E7" w14:textId="77777777" w:rsidR="00B2084B" w:rsidRDefault="00B2084B" w:rsidP="00B16BB9">
      <w:pPr>
        <w:spacing w:after="0" w:line="240" w:lineRule="auto"/>
      </w:pPr>
      <w:r>
        <w:separator/>
      </w:r>
    </w:p>
  </w:footnote>
  <w:footnote w:type="continuationSeparator" w:id="0">
    <w:p w14:paraId="3FDBFC2C" w14:textId="77777777" w:rsidR="00B2084B" w:rsidRDefault="00B2084B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25706163">
    <w:abstractNumId w:val="0"/>
  </w:num>
  <w:num w:numId="2" w16cid:durableId="568730003">
    <w:abstractNumId w:val="3"/>
  </w:num>
  <w:num w:numId="3" w16cid:durableId="396712265">
    <w:abstractNumId w:val="2"/>
  </w:num>
  <w:num w:numId="4" w16cid:durableId="20804719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976E8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2F5A81"/>
    <w:rsid w:val="00301E04"/>
    <w:rsid w:val="00302580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5F70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A4DFF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084B"/>
    <w:rsid w:val="00B24F96"/>
    <w:rsid w:val="00B53A37"/>
    <w:rsid w:val="00B53FEF"/>
    <w:rsid w:val="00B73D14"/>
    <w:rsid w:val="00B7424A"/>
    <w:rsid w:val="00B76D96"/>
    <w:rsid w:val="00B9086A"/>
    <w:rsid w:val="00B90914"/>
    <w:rsid w:val="00B92E2D"/>
    <w:rsid w:val="00BB69D8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44C51"/>
    <w:rsid w:val="00D568D7"/>
    <w:rsid w:val="00D56F40"/>
    <w:rsid w:val="00D661DC"/>
    <w:rsid w:val="00D744CB"/>
    <w:rsid w:val="00DA5268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83850"/>
    <w:rsid w:val="00E84B14"/>
    <w:rsid w:val="00E93E43"/>
    <w:rsid w:val="00EA62CF"/>
    <w:rsid w:val="00EA77D3"/>
    <w:rsid w:val="00EB77C2"/>
    <w:rsid w:val="00EC0731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E7FC4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92</Words>
  <Characters>804</Characters>
  <Application>Microsoft Office Word</Application>
  <DocSecurity>0</DocSecurity>
  <Lines>3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867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ASUS</cp:lastModifiedBy>
  <cp:revision>12</cp:revision>
  <dcterms:created xsi:type="dcterms:W3CDTF">2021-10-27T10:24:00Z</dcterms:created>
  <dcterms:modified xsi:type="dcterms:W3CDTF">2025-09-24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70ecc9-345b-46bd-95fd-710d2a4b98de</vt:lpwstr>
  </property>
</Properties>
</file>